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2BA31" w14:textId="11C0550A" w:rsidR="002724C6" w:rsidRDefault="00C7736B">
      <w:r w:rsidRPr="00C7736B">
        <w:drawing>
          <wp:inline distT="0" distB="0" distL="0" distR="0" wp14:anchorId="64882E98" wp14:editId="76AD592D">
            <wp:extent cx="5274310" cy="3956050"/>
            <wp:effectExtent l="0" t="0" r="2540" b="6350"/>
            <wp:docPr id="95273817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738178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A04E6" w:rsidRPr="004A04E6">
        <w:drawing>
          <wp:inline distT="0" distB="0" distL="0" distR="0" wp14:anchorId="1A8B2665" wp14:editId="43C44398">
            <wp:extent cx="5274310" cy="3956050"/>
            <wp:effectExtent l="0" t="0" r="2540" b="6350"/>
            <wp:docPr id="174221479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214798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724C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wNDWyNDGzsDA0MjJW0lEKTi0uzszPAykwrAUAsxDd3ywAAAA="/>
  </w:docVars>
  <w:rsids>
    <w:rsidRoot w:val="00BD5BAA"/>
    <w:rsid w:val="002724C6"/>
    <w:rsid w:val="004A04E6"/>
    <w:rsid w:val="006D7AC7"/>
    <w:rsid w:val="00807183"/>
    <w:rsid w:val="00BD5BAA"/>
    <w:rsid w:val="00C7736B"/>
    <w:rsid w:val="00CE615B"/>
    <w:rsid w:val="00F83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25A3550-ED62-4E3C-8E8C-1BF728816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高 居豪</dc:creator>
  <cp:keywords/>
  <dc:description/>
  <cp:lastModifiedBy>高 居豪</cp:lastModifiedBy>
  <cp:revision>3</cp:revision>
  <dcterms:created xsi:type="dcterms:W3CDTF">2023-05-09T08:41:00Z</dcterms:created>
  <dcterms:modified xsi:type="dcterms:W3CDTF">2023-05-09T08:41:00Z</dcterms:modified>
</cp:coreProperties>
</file>